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13EC6B21" w:rsidR="000541AE" w:rsidRDefault="000541AE">
      <w:pPr>
        <w:rPr>
          <w:lang w:val="en-US"/>
        </w:rPr>
      </w:pP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proofErr w:type="spellStart"/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  <w:proofErr w:type="spellEnd"/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 xml:space="preserve">Sir </w:t>
      </w:r>
      <w:proofErr w:type="spellStart"/>
      <w:r w:rsidRPr="008835D0">
        <w:rPr>
          <w:b/>
          <w:bCs/>
          <w:sz w:val="32"/>
          <w:szCs w:val="32"/>
          <w:lang w:val="en-US"/>
        </w:rPr>
        <w:t>Haq</w:t>
      </w:r>
      <w:proofErr w:type="spellEnd"/>
      <w:r w:rsidRPr="008835D0">
        <w:rPr>
          <w:b/>
          <w:bCs/>
          <w:sz w:val="32"/>
          <w:szCs w:val="32"/>
          <w:lang w:val="en-US"/>
        </w:rPr>
        <w:t xml:space="preserve">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28AA6996" w:rsidR="000541AE" w:rsidRDefault="000541AE">
      <w:pPr>
        <w:rPr>
          <w:lang w:val="en-US"/>
        </w:rPr>
      </w:pPr>
    </w:p>
    <w:p w14:paraId="0E78E156" w14:textId="07C0B3B4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Github</w:t>
      </w:r>
      <w:proofErr w:type="spellEnd"/>
      <w:r w:rsidRPr="00A77D2E">
        <w:rPr>
          <w:b/>
          <w:bCs/>
          <w:lang w:val="en-US"/>
        </w:rPr>
        <w:t xml:space="preserve"> Account:</w:t>
      </w:r>
    </w:p>
    <w:p w14:paraId="06BAAC87" w14:textId="427969FF" w:rsidR="00A77D2E" w:rsidRDefault="00A77D2E">
      <w:pPr>
        <w:rPr>
          <w:lang w:val="en-US"/>
        </w:rPr>
      </w:pPr>
    </w:p>
    <w:p w14:paraId="46E422E5" w14:textId="201CCB59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0BB1CE5B" wp14:editId="0822CA01">
            <wp:extent cx="5731510" cy="1355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8FFA" w14:textId="39AC37B8" w:rsidR="000541AE" w:rsidRDefault="000541AE">
      <w:pPr>
        <w:rPr>
          <w:lang w:val="en-US"/>
        </w:rPr>
      </w:pPr>
    </w:p>
    <w:p w14:paraId="1EE25FE4" w14:textId="066124F4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lastRenderedPageBreak/>
        <w:t xml:space="preserve">Git </w:t>
      </w:r>
      <w:proofErr w:type="spellStart"/>
      <w:r w:rsidRPr="00A77D2E">
        <w:rPr>
          <w:b/>
          <w:bCs/>
          <w:lang w:val="en-US"/>
        </w:rPr>
        <w:t>Repositry</w:t>
      </w:r>
      <w:proofErr w:type="spellEnd"/>
      <w:r w:rsidRPr="00A77D2E">
        <w:rPr>
          <w:b/>
          <w:bCs/>
          <w:lang w:val="en-US"/>
        </w:rPr>
        <w:t>:</w:t>
      </w:r>
    </w:p>
    <w:p w14:paraId="57D351F9" w14:textId="0BFBC0DD" w:rsidR="00A77D2E" w:rsidRDefault="00A77D2E">
      <w:pPr>
        <w:rPr>
          <w:lang w:val="en-US"/>
        </w:rPr>
      </w:pPr>
      <w:r>
        <w:rPr>
          <w:lang w:val="en-US"/>
        </w:rPr>
        <w:t>`</w:t>
      </w:r>
      <w:r w:rsidRPr="00A77D2E">
        <w:rPr>
          <w:lang w:val="en-US"/>
        </w:rPr>
        <w:drawing>
          <wp:inline distT="0" distB="0" distL="0" distR="0" wp14:anchorId="345466A3" wp14:editId="1F2DDC32">
            <wp:extent cx="5731510" cy="16129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022C" w14:textId="77777777" w:rsidR="00A77D2E" w:rsidRDefault="00A77D2E">
      <w:pPr>
        <w:rPr>
          <w:lang w:val="en-US"/>
        </w:rPr>
      </w:pPr>
    </w:p>
    <w:p w14:paraId="64A31DDD" w14:textId="1B157513" w:rsidR="00A77D2E" w:rsidRDefault="00A77D2E">
      <w:pPr>
        <w:rPr>
          <w:lang w:val="en-US"/>
        </w:rPr>
      </w:pPr>
      <w:r>
        <w:rPr>
          <w:lang w:val="en-US"/>
        </w:rPr>
        <w:t>Git Add:</w:t>
      </w:r>
    </w:p>
    <w:p w14:paraId="21392D73" w14:textId="2DC2D93D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F505083" wp14:editId="772DA93F">
            <wp:extent cx="3267531" cy="48584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CAC" w14:textId="17C25FA0" w:rsidR="00A77D2E" w:rsidRDefault="00A77D2E">
      <w:pPr>
        <w:rPr>
          <w:lang w:val="en-US"/>
        </w:rPr>
      </w:pPr>
      <w:r>
        <w:rPr>
          <w:lang w:val="en-US"/>
        </w:rPr>
        <w:t>Git Commit:</w:t>
      </w:r>
    </w:p>
    <w:p w14:paraId="16DB2EBB" w14:textId="6DA14730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5CEC1698" wp14:editId="682BA68C">
            <wp:extent cx="3324689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3E78" w14:textId="5FC0639B" w:rsidR="00A77D2E" w:rsidRDefault="00A77D2E">
      <w:pPr>
        <w:rPr>
          <w:lang w:val="en-US"/>
        </w:rPr>
      </w:pPr>
      <w:r>
        <w:rPr>
          <w:lang w:val="en-US"/>
        </w:rPr>
        <w:t>Git Push:</w:t>
      </w:r>
    </w:p>
    <w:p w14:paraId="72BA07D9" w14:textId="7661D6D5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680CA0F" wp14:editId="75D48E3E">
            <wp:extent cx="304842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A264" w14:textId="36577FA1" w:rsidR="00A77D2E" w:rsidRDefault="00A77D2E">
      <w:pPr>
        <w:rPr>
          <w:lang w:val="en-US"/>
        </w:rPr>
      </w:pPr>
    </w:p>
    <w:p w14:paraId="55C8013A" w14:textId="25DE5B03" w:rsidR="00B83370" w:rsidRDefault="00B83370">
      <w:pPr>
        <w:rPr>
          <w:lang w:val="en-US"/>
        </w:rPr>
      </w:pPr>
      <w:r>
        <w:rPr>
          <w:lang w:val="en-US"/>
        </w:rPr>
        <w:t>Git Status:</w:t>
      </w:r>
    </w:p>
    <w:p w14:paraId="5E5639FC" w14:textId="7FAA0BB5" w:rsidR="00B83370" w:rsidRDefault="00B83370">
      <w:pPr>
        <w:rPr>
          <w:lang w:val="en-US"/>
        </w:rPr>
      </w:pPr>
      <w:r w:rsidRPr="00B83370">
        <w:rPr>
          <w:lang w:val="en-US"/>
        </w:rPr>
        <w:drawing>
          <wp:inline distT="0" distB="0" distL="0" distR="0" wp14:anchorId="39900C73" wp14:editId="663A6E9E">
            <wp:extent cx="3210373" cy="87642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413" w14:textId="77777777" w:rsidR="00A77D2E" w:rsidRDefault="00A77D2E">
      <w:pPr>
        <w:rPr>
          <w:lang w:val="en-US"/>
        </w:rPr>
      </w:pPr>
    </w:p>
    <w:p w14:paraId="63DB3A18" w14:textId="77777777" w:rsidR="00A77D2E" w:rsidRDefault="00A77D2E">
      <w:pPr>
        <w:rPr>
          <w:lang w:val="en-US"/>
        </w:rPr>
      </w:pPr>
    </w:p>
    <w:p w14:paraId="695BC3B6" w14:textId="77777777" w:rsidR="00A77D2E" w:rsidRDefault="00A77D2E">
      <w:pPr>
        <w:rPr>
          <w:lang w:val="en-US"/>
        </w:rPr>
      </w:pPr>
    </w:p>
    <w:p w14:paraId="1CF7E1A8" w14:textId="4F1A5750" w:rsidR="00AD78C3" w:rsidRDefault="00AD78C3">
      <w:pPr>
        <w:rPr>
          <w:lang w:val="en-US"/>
        </w:rPr>
      </w:pPr>
    </w:p>
    <w:p w14:paraId="420774E0" w14:textId="3C1DC9FB" w:rsidR="00AD78C3" w:rsidRDefault="00AD78C3">
      <w:pPr>
        <w:rPr>
          <w:lang w:val="en-US"/>
        </w:rPr>
      </w:pPr>
    </w:p>
    <w:p w14:paraId="5DDA779A" w14:textId="212B2B7C" w:rsidR="00A77D2E" w:rsidRPr="00A77D2E" w:rsidRDefault="00A77D2E">
      <w:pPr>
        <w:rPr>
          <w:b/>
          <w:bCs/>
          <w:lang w:val="en-US"/>
        </w:rPr>
      </w:pPr>
    </w:p>
    <w:p w14:paraId="6FED89B5" w14:textId="611FC4E0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Andriod</w:t>
      </w:r>
      <w:proofErr w:type="spellEnd"/>
      <w:r w:rsidRPr="00A77D2E">
        <w:rPr>
          <w:b/>
          <w:bCs/>
          <w:lang w:val="en-US"/>
        </w:rPr>
        <w:t xml:space="preserve"> Studio Installation</w:t>
      </w:r>
      <w:r w:rsidRPr="00A77D2E">
        <w:rPr>
          <w:lang w:val="en-US"/>
        </w:rPr>
        <w:drawing>
          <wp:inline distT="0" distB="0" distL="0" distR="0" wp14:anchorId="6A283C30" wp14:editId="2499E0DF">
            <wp:extent cx="5668166" cy="271500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F0A0" w14:textId="315F372D" w:rsidR="00A77D2E" w:rsidRDefault="00A77D2E">
      <w:pPr>
        <w:rPr>
          <w:lang w:val="en-US"/>
        </w:rPr>
      </w:pPr>
    </w:p>
    <w:p w14:paraId="2CD48C38" w14:textId="71141622" w:rsidR="00A77D2E" w:rsidRDefault="00A77D2E">
      <w:pPr>
        <w:rPr>
          <w:lang w:val="en-US"/>
        </w:rPr>
      </w:pPr>
    </w:p>
    <w:p w14:paraId="2AA215BB" w14:textId="272878AF" w:rsidR="00A77D2E" w:rsidRDefault="00A77D2E">
      <w:pPr>
        <w:rPr>
          <w:lang w:val="en-US"/>
        </w:rPr>
      </w:pPr>
    </w:p>
    <w:p w14:paraId="56AA8B91" w14:textId="77777777" w:rsidR="00A77D2E" w:rsidRDefault="00A77D2E">
      <w:pPr>
        <w:rPr>
          <w:lang w:val="en-US"/>
        </w:rPr>
      </w:pPr>
    </w:p>
    <w:p w14:paraId="51FA0152" w14:textId="7F119767" w:rsidR="00A77D2E" w:rsidRDefault="00A77D2E">
      <w:pPr>
        <w:rPr>
          <w:lang w:val="en-US"/>
        </w:rPr>
      </w:pPr>
    </w:p>
    <w:p w14:paraId="60EA4AD8" w14:textId="3B5434BB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2877BD08" wp14:editId="149BA03E">
            <wp:extent cx="3677163" cy="2686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F521" w14:textId="6AB2913E" w:rsidR="00A77D2E" w:rsidRDefault="00A77D2E">
      <w:pPr>
        <w:rPr>
          <w:lang w:val="en-US"/>
        </w:rPr>
      </w:pPr>
    </w:p>
    <w:p w14:paraId="5F7ADC4D" w14:textId="07625B94" w:rsidR="00B83370" w:rsidRDefault="00B83370">
      <w:pPr>
        <w:rPr>
          <w:lang w:val="en-US"/>
        </w:rPr>
      </w:pPr>
    </w:p>
    <w:p w14:paraId="7B05F592" w14:textId="77777777" w:rsidR="00A5192B" w:rsidRPr="007377D4" w:rsidRDefault="00A5192B" w:rsidP="00A5192B">
      <w:pPr>
        <w:rPr>
          <w:noProof/>
        </w:rPr>
      </w:pPr>
      <w:r w:rsidRPr="00A5192B">
        <w:rPr>
          <w:b/>
          <w:bCs/>
          <w:noProof/>
        </w:rPr>
        <w:t>Merge Conflicts</w:t>
      </w:r>
    </w:p>
    <w:p w14:paraId="2EAAE132" w14:textId="77777777" w:rsidR="00A5192B" w:rsidRDefault="00A5192B" w:rsidP="00A5192B">
      <w:pPr>
        <w:pStyle w:val="ListParagraph"/>
        <w:ind w:left="1440"/>
        <w:rPr>
          <w:noProof/>
        </w:rPr>
      </w:pPr>
      <w:r>
        <w:rPr>
          <w:noProof/>
        </w:rPr>
        <w:t xml:space="preserve">Merge Coflicts occur when we try to change same line from local and central repository at the same time </w:t>
      </w:r>
      <w:r>
        <w:rPr>
          <w:noProof/>
        </w:rPr>
        <w:lastRenderedPageBreak/>
        <w:drawing>
          <wp:inline distT="0" distB="0" distL="0" distR="0" wp14:anchorId="61781DDC" wp14:editId="581E7E5A">
            <wp:extent cx="5305425" cy="1790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Above are some changes from central repository.</w:t>
      </w:r>
    </w:p>
    <w:p w14:paraId="6C8DF814" w14:textId="77777777" w:rsidR="00A5192B" w:rsidRDefault="00A5192B" w:rsidP="00A5192B">
      <w:pPr>
        <w:pStyle w:val="ListParagraph"/>
        <w:ind w:left="1440"/>
        <w:rPr>
          <w:noProof/>
        </w:rPr>
      </w:pPr>
    </w:p>
    <w:p w14:paraId="1D730AF5" w14:textId="77777777" w:rsidR="00A5192B" w:rsidRDefault="00A5192B" w:rsidP="00A5192B">
      <w:pPr>
        <w:pStyle w:val="ListParagraph"/>
        <w:ind w:left="1440"/>
        <w:rPr>
          <w:noProof/>
        </w:rPr>
      </w:pPr>
    </w:p>
    <w:p w14:paraId="635FFBEE" w14:textId="77777777" w:rsidR="00B83370" w:rsidRDefault="00B83370">
      <w:pPr>
        <w:rPr>
          <w:lang w:val="en-US"/>
        </w:rPr>
      </w:pPr>
    </w:p>
    <w:p w14:paraId="1C2FC215" w14:textId="47EB042A" w:rsidR="00B83370" w:rsidRDefault="00A5192B">
      <w:pPr>
        <w:rPr>
          <w:lang w:val="en-US"/>
        </w:rPr>
      </w:pPr>
      <w:r>
        <w:rPr>
          <w:lang w:val="en-US"/>
        </w:rPr>
        <w:t>Git log:</w:t>
      </w:r>
    </w:p>
    <w:p w14:paraId="1E0BAB15" w14:textId="35BF4B22" w:rsidR="00A5192B" w:rsidRDefault="00A5192B">
      <w:pPr>
        <w:rPr>
          <w:lang w:val="en-US"/>
        </w:rPr>
      </w:pPr>
      <w:r w:rsidRPr="00A5192B">
        <w:rPr>
          <w:lang w:val="en-US"/>
        </w:rPr>
        <w:drawing>
          <wp:inline distT="0" distB="0" distL="0" distR="0" wp14:anchorId="3F9AFB0B" wp14:editId="379DA492">
            <wp:extent cx="5525271" cy="35247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25E1" w14:textId="375FE5BA" w:rsidR="00A5192B" w:rsidRDefault="00A5192B">
      <w:pPr>
        <w:rPr>
          <w:lang w:val="en-US"/>
        </w:rPr>
      </w:pPr>
    </w:p>
    <w:p w14:paraId="74FCD846" w14:textId="2301EF1E" w:rsidR="00A5192B" w:rsidRDefault="00A5192B">
      <w:pPr>
        <w:rPr>
          <w:lang w:val="en-US"/>
        </w:rPr>
      </w:pPr>
    </w:p>
    <w:p w14:paraId="1C3F04C7" w14:textId="38A70695" w:rsidR="00A5192B" w:rsidRDefault="00A5192B">
      <w:pPr>
        <w:rPr>
          <w:lang w:val="en-US"/>
        </w:rPr>
      </w:pPr>
    </w:p>
    <w:p w14:paraId="7AB4561F" w14:textId="68088F97" w:rsidR="00A5192B" w:rsidRDefault="00A5192B">
      <w:pPr>
        <w:rPr>
          <w:lang w:val="en-US"/>
        </w:rPr>
      </w:pPr>
      <w:r>
        <w:rPr>
          <w:lang w:val="en-US"/>
        </w:rPr>
        <w:t>Views and Layouts:</w:t>
      </w:r>
    </w:p>
    <w:p w14:paraId="2B7989F2" w14:textId="33D8E485" w:rsidR="00A5192B" w:rsidRDefault="00A5192B">
      <w:pPr>
        <w:rPr>
          <w:lang w:val="en-US"/>
        </w:rPr>
      </w:pPr>
      <w:r w:rsidRPr="00A5192B">
        <w:rPr>
          <w:lang w:val="en-US"/>
        </w:rPr>
        <w:lastRenderedPageBreak/>
        <w:drawing>
          <wp:inline distT="0" distB="0" distL="0" distR="0" wp14:anchorId="2B9F8360" wp14:editId="57D224C1">
            <wp:extent cx="5731510" cy="32327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38514" w14:textId="1557C5B5" w:rsidR="00A5192B" w:rsidRDefault="00A5192B">
      <w:pPr>
        <w:rPr>
          <w:lang w:val="en-US"/>
        </w:rPr>
      </w:pPr>
    </w:p>
    <w:p w14:paraId="634866ED" w14:textId="19414645" w:rsidR="00A5192B" w:rsidRDefault="00416A42">
      <w:pPr>
        <w:rPr>
          <w:lang w:val="en-US"/>
        </w:rPr>
      </w:pPr>
      <w:r>
        <w:rPr>
          <w:lang w:val="en-US"/>
        </w:rPr>
        <w:t>Layout View:</w:t>
      </w:r>
    </w:p>
    <w:p w14:paraId="7831825B" w14:textId="1E62CD3B" w:rsidR="00416A42" w:rsidRDefault="00416A42">
      <w:pPr>
        <w:rPr>
          <w:lang w:val="en-US"/>
        </w:rPr>
      </w:pPr>
    </w:p>
    <w:p w14:paraId="4F6800C3" w14:textId="2070C9AD" w:rsidR="00416A42" w:rsidRDefault="00416A42">
      <w:pPr>
        <w:rPr>
          <w:lang w:val="en-US"/>
        </w:rPr>
      </w:pPr>
      <w:r w:rsidRPr="00416A42">
        <w:rPr>
          <w:lang w:val="en-US"/>
        </w:rPr>
        <w:drawing>
          <wp:inline distT="0" distB="0" distL="0" distR="0" wp14:anchorId="0E56A217" wp14:editId="71971AA6">
            <wp:extent cx="5731510" cy="30448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A780" w14:textId="68278F12" w:rsidR="00AA386E" w:rsidRDefault="00AA386E">
      <w:pPr>
        <w:rPr>
          <w:lang w:val="en-US"/>
        </w:rPr>
      </w:pPr>
    </w:p>
    <w:p w14:paraId="50A8A0DF" w14:textId="70306419" w:rsidR="00AA386E" w:rsidRDefault="00AA386E">
      <w:pPr>
        <w:rPr>
          <w:lang w:val="en-US"/>
        </w:rPr>
      </w:pPr>
    </w:p>
    <w:p w14:paraId="0B7D122A" w14:textId="582E8B21" w:rsidR="00AA386E" w:rsidRDefault="00AA386E">
      <w:pPr>
        <w:rPr>
          <w:lang w:val="en-US"/>
        </w:rPr>
      </w:pPr>
    </w:p>
    <w:p w14:paraId="0C9C61D5" w14:textId="20A605D2" w:rsidR="00AA386E" w:rsidRDefault="00AA386E">
      <w:pPr>
        <w:rPr>
          <w:lang w:val="en-US"/>
        </w:rPr>
      </w:pPr>
      <w:r>
        <w:rPr>
          <w:lang w:val="en-US"/>
        </w:rPr>
        <w:t>Animations:</w:t>
      </w:r>
    </w:p>
    <w:p w14:paraId="135E320F" w14:textId="75A2C72F" w:rsidR="00AA386E" w:rsidRDefault="00AA386E">
      <w:pPr>
        <w:rPr>
          <w:lang w:val="en-US"/>
        </w:rPr>
      </w:pPr>
      <w:r w:rsidRPr="00AA386E">
        <w:rPr>
          <w:lang w:val="en-US"/>
        </w:rPr>
        <w:lastRenderedPageBreak/>
        <w:drawing>
          <wp:inline distT="0" distB="0" distL="0" distR="0" wp14:anchorId="00EB4DE1" wp14:editId="54B317BE">
            <wp:extent cx="5731510" cy="30537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5D40" w14:textId="77777777" w:rsidR="00AA386E" w:rsidRPr="002851FF" w:rsidRDefault="00AA386E">
      <w:pPr>
        <w:rPr>
          <w:lang w:val="en-US"/>
        </w:rPr>
      </w:pPr>
    </w:p>
    <w:sectPr w:rsidR="00AA386E" w:rsidRPr="00285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1536B"/>
    <w:multiLevelType w:val="hybridMultilevel"/>
    <w:tmpl w:val="3878CAC8"/>
    <w:lvl w:ilvl="0" w:tplc="0EE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qgUAUVNZ1CwAAAA="/>
  </w:docVars>
  <w:rsids>
    <w:rsidRoot w:val="00307A98"/>
    <w:rsid w:val="000541AE"/>
    <w:rsid w:val="002851FF"/>
    <w:rsid w:val="00307A98"/>
    <w:rsid w:val="00416A42"/>
    <w:rsid w:val="005E723A"/>
    <w:rsid w:val="008835D0"/>
    <w:rsid w:val="009E0981"/>
    <w:rsid w:val="00A5192B"/>
    <w:rsid w:val="00A77D2E"/>
    <w:rsid w:val="00A95058"/>
    <w:rsid w:val="00AA386E"/>
    <w:rsid w:val="00AD78C3"/>
    <w:rsid w:val="00B8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92B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6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11</cp:revision>
  <dcterms:created xsi:type="dcterms:W3CDTF">2021-06-10T06:51:00Z</dcterms:created>
  <dcterms:modified xsi:type="dcterms:W3CDTF">2021-06-10T09:44:00Z</dcterms:modified>
</cp:coreProperties>
</file>